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7FFE2" w14:textId="414E4441" w:rsidR="004205A4" w:rsidRDefault="002956AE" w:rsidP="002956AE">
      <w:pPr>
        <w:spacing w:after="0" w:line="276" w:lineRule="auto"/>
        <w:jc w:val="center"/>
        <w:rPr>
          <w:rFonts w:asciiTheme="majorHAnsi" w:hAnsiTheme="majorHAnsi" w:cstheme="majorHAnsi"/>
          <w:b/>
          <w:bCs/>
          <w:i/>
          <w:iCs/>
          <w:sz w:val="28"/>
          <w:szCs w:val="28"/>
        </w:rPr>
      </w:pPr>
      <w:r>
        <w:rPr>
          <w:rFonts w:asciiTheme="majorHAnsi" w:hAnsiTheme="majorHAnsi" w:cstheme="majorHAnsi"/>
          <w:b/>
          <w:bCs/>
          <w:i/>
          <w:iCs/>
          <w:sz w:val="28"/>
          <w:szCs w:val="28"/>
        </w:rPr>
        <w:t>“</w:t>
      </w:r>
      <w:r w:rsidRPr="002956AE">
        <w:rPr>
          <w:rFonts w:asciiTheme="majorHAnsi" w:hAnsiTheme="majorHAnsi" w:cstheme="majorHAnsi"/>
          <w:b/>
          <w:bCs/>
          <w:i/>
          <w:iCs/>
          <w:sz w:val="28"/>
          <w:szCs w:val="28"/>
        </w:rPr>
        <w:t>Supplementary Material</w:t>
      </w:r>
      <w:r>
        <w:rPr>
          <w:rFonts w:asciiTheme="majorHAnsi" w:hAnsiTheme="majorHAnsi" w:cstheme="majorHAnsi"/>
          <w:b/>
          <w:bCs/>
          <w:i/>
          <w:iCs/>
          <w:sz w:val="28"/>
          <w:szCs w:val="28"/>
        </w:rPr>
        <w:t>”</w:t>
      </w:r>
    </w:p>
    <w:p w14:paraId="729D52DE" w14:textId="77777777" w:rsidR="002956AE" w:rsidRPr="002956AE" w:rsidRDefault="002956AE" w:rsidP="002956AE">
      <w:pPr>
        <w:spacing w:after="0" w:line="276" w:lineRule="auto"/>
        <w:jc w:val="center"/>
        <w:rPr>
          <w:rFonts w:asciiTheme="majorHAnsi" w:hAnsiTheme="majorHAnsi" w:cstheme="majorHAnsi"/>
          <w:b/>
          <w:bCs/>
          <w:i/>
          <w:iCs/>
          <w:sz w:val="28"/>
          <w:szCs w:val="28"/>
        </w:rPr>
      </w:pPr>
    </w:p>
    <w:p w14:paraId="77A692A8" w14:textId="77777777" w:rsidR="002956AE" w:rsidRDefault="002956AE" w:rsidP="002956AE">
      <w:pPr>
        <w:spacing w:after="0" w:line="276" w:lineRule="auto"/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Real-world contribution of e</w:t>
      </w:r>
      <w:r w:rsidRPr="005E3A93">
        <w:rPr>
          <w:rFonts w:asciiTheme="majorHAnsi" w:hAnsiTheme="majorHAnsi" w:cstheme="majorHAnsi"/>
          <w:b/>
          <w:bCs/>
          <w:sz w:val="28"/>
          <w:szCs w:val="28"/>
        </w:rPr>
        <w:t xml:space="preserve">lectrification and renovation 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scenarios to the fleet emissions in </w:t>
      </w:r>
      <w:r w:rsidRPr="005E3A93">
        <w:rPr>
          <w:rFonts w:asciiTheme="majorHAnsi" w:hAnsiTheme="majorHAnsi" w:cstheme="majorHAnsi"/>
          <w:b/>
          <w:bCs/>
          <w:sz w:val="28"/>
          <w:szCs w:val="28"/>
        </w:rPr>
        <w:t>West Midland</w:t>
      </w:r>
      <w:r>
        <w:rPr>
          <w:rFonts w:asciiTheme="majorHAnsi" w:hAnsiTheme="majorHAnsi" w:cstheme="majorHAnsi"/>
          <w:b/>
          <w:bCs/>
          <w:sz w:val="28"/>
          <w:szCs w:val="28"/>
        </w:rPr>
        <w:t xml:space="preserve"> boroughs</w:t>
      </w:r>
      <w:r w:rsidRPr="005E3A93">
        <w:rPr>
          <w:rFonts w:asciiTheme="majorHAnsi" w:hAnsiTheme="majorHAnsi" w:cstheme="majorHAnsi"/>
          <w:b/>
          <w:bCs/>
          <w:sz w:val="28"/>
          <w:szCs w:val="28"/>
        </w:rPr>
        <w:t>, UK</w:t>
      </w:r>
    </w:p>
    <w:p w14:paraId="4C553788" w14:textId="77777777" w:rsidR="002956AE" w:rsidRPr="00415E1A" w:rsidRDefault="002956AE" w:rsidP="002956AE">
      <w:pPr>
        <w:pBdr>
          <w:bottom w:val="single" w:sz="4" w:space="1" w:color="auto"/>
        </w:pBdr>
        <w:spacing w:after="0" w:line="276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415E1A">
        <w:rPr>
          <w:rFonts w:asciiTheme="majorHAnsi" w:hAnsiTheme="majorHAnsi" w:cstheme="majorHAnsi"/>
          <w:sz w:val="24"/>
          <w:szCs w:val="24"/>
        </w:rPr>
        <w:t xml:space="preserve">Louisa </w:t>
      </w:r>
      <w:r>
        <w:rPr>
          <w:rFonts w:asciiTheme="majorHAnsi" w:hAnsiTheme="majorHAnsi" w:cstheme="majorHAnsi"/>
          <w:sz w:val="24"/>
          <w:szCs w:val="24"/>
        </w:rPr>
        <w:t xml:space="preserve">K. </w:t>
      </w:r>
      <w:r w:rsidRPr="00415E1A">
        <w:rPr>
          <w:rFonts w:asciiTheme="majorHAnsi" w:hAnsiTheme="majorHAnsi" w:cstheme="majorHAnsi"/>
          <w:sz w:val="24"/>
          <w:szCs w:val="24"/>
        </w:rPr>
        <w:t>Osei</w:t>
      </w:r>
      <w:r>
        <w:rPr>
          <w:rFonts w:asciiTheme="majorHAnsi" w:hAnsiTheme="majorHAnsi" w:cstheme="majorHAnsi"/>
          <w:sz w:val="24"/>
          <w:szCs w:val="24"/>
        </w:rPr>
        <w:t>,</w:t>
      </w:r>
      <w:r w:rsidRPr="00415E1A">
        <w:rPr>
          <w:rFonts w:asciiTheme="majorHAnsi" w:hAnsiTheme="majorHAnsi" w:cstheme="majorHAnsi"/>
          <w:sz w:val="24"/>
          <w:szCs w:val="24"/>
        </w:rPr>
        <w:t xml:space="preserve"> Omid Ghaffarpasand, and Francis D. Pope</w:t>
      </w:r>
      <w:r>
        <w:rPr>
          <w:rStyle w:val="FootnoteReference"/>
          <w:rFonts w:asciiTheme="majorHAnsi" w:hAnsiTheme="majorHAnsi" w:cstheme="majorHAnsi"/>
          <w:sz w:val="24"/>
          <w:szCs w:val="24"/>
        </w:rPr>
        <w:footnoteReference w:id="1"/>
      </w:r>
    </w:p>
    <w:p w14:paraId="7C404A06" w14:textId="77777777" w:rsidR="002956AE" w:rsidRPr="00BA2075" w:rsidRDefault="002956AE" w:rsidP="002956AE">
      <w:pPr>
        <w:pBdr>
          <w:bottom w:val="single" w:sz="4" w:space="1" w:color="auto"/>
        </w:pBdr>
        <w:spacing w:after="0" w:line="276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BA2075">
        <w:rPr>
          <w:rFonts w:asciiTheme="majorHAnsi" w:hAnsiTheme="majorHAnsi" w:cstheme="majorHAnsi"/>
          <w:sz w:val="20"/>
          <w:szCs w:val="20"/>
        </w:rPr>
        <w:t>School of Geography, Earth, and Environmental Sciences, University of Birmingham, Birmingham, UK</w:t>
      </w:r>
    </w:p>
    <w:p w14:paraId="6C8A681C" w14:textId="3BDDF1DF" w:rsidR="002956AE" w:rsidRPr="007F7B4B" w:rsidRDefault="002956AE" w:rsidP="00BE45C7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2956AE">
        <w:rPr>
          <w:rFonts w:asciiTheme="majorHAnsi" w:hAnsiTheme="majorHAnsi" w:cstheme="majorHAnsi"/>
          <w:b/>
          <w:bCs/>
          <w:sz w:val="28"/>
          <w:szCs w:val="28"/>
          <w:u w:val="single"/>
        </w:rPr>
        <w:t>Motorway Roa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8"/>
        <w:gridCol w:w="2076"/>
      </w:tblGrid>
      <w:tr w:rsidR="002956AE" w14:paraId="5247E6AE" w14:textId="77777777" w:rsidTr="002956AE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14C8DA28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1C736239" wp14:editId="4A02A5A0">
                  <wp:extent cx="4185065" cy="3116580"/>
                  <wp:effectExtent l="0" t="0" r="6350" b="7620"/>
                  <wp:docPr id="46" name="Picture 46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Chart, bar chart&#10;&#10;Description automatically generated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14"/>
                          <a:stretch/>
                        </pic:blipFill>
                        <pic:spPr bwMode="auto">
                          <a:xfrm>
                            <a:off x="0" y="0"/>
                            <a:ext cx="4220791" cy="31431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65FE3B" w14:textId="77777777" w:rsidR="002956AE" w:rsidRPr="00AC036D" w:rsidRDefault="002956AE" w:rsidP="002956AE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NO</w:t>
            </w:r>
            <w:r w:rsidRPr="002956AE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7BD70522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02ECD22E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3C225E0F" wp14:editId="0D7F34A7">
                  <wp:extent cx="1148569" cy="832370"/>
                  <wp:effectExtent l="19050" t="19050" r="13970" b="25400"/>
                  <wp:docPr id="41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198607" cy="868633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56AE" w14:paraId="6328BE75" w14:textId="77777777" w:rsidTr="002956AE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2B69955B" w14:textId="77777777" w:rsidR="002956AE" w:rsidRDefault="002956AE" w:rsidP="000E0009">
            <w:pPr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64139DEB" wp14:editId="17497C1F">
                  <wp:extent cx="4206240" cy="3169229"/>
                  <wp:effectExtent l="0" t="0" r="3810" b="0"/>
                  <wp:docPr id="47" name="Picture 47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Chart, bar chart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526"/>
                          <a:stretch/>
                        </pic:blipFill>
                        <pic:spPr bwMode="auto">
                          <a:xfrm>
                            <a:off x="0" y="0"/>
                            <a:ext cx="4285391" cy="3228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C937D02" w14:textId="77777777" w:rsidR="002956AE" w:rsidRPr="00AC036D" w:rsidRDefault="002956AE" w:rsidP="002956AE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CO</w:t>
            </w:r>
            <w:r w:rsidRPr="002956AE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112F6B01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59264" behindDoc="0" locked="0" layoutInCell="1" allowOverlap="1" wp14:anchorId="50C4CB40" wp14:editId="28B649B7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262890</wp:posOffset>
                  </wp:positionV>
                  <wp:extent cx="1045820" cy="757908"/>
                  <wp:effectExtent l="19050" t="19050" r="21590" b="23495"/>
                  <wp:wrapSquare wrapText="bothSides"/>
                  <wp:docPr id="43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1670CFE7" w14:textId="77777777" w:rsidTr="002956AE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2D1F7814" w14:textId="77777777" w:rsidR="002956AE" w:rsidRDefault="002956AE" w:rsidP="000E0009">
            <w:pPr>
              <w:pStyle w:val="ListParagraph"/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lastRenderedPageBreak/>
              <w:drawing>
                <wp:anchor distT="0" distB="0" distL="114300" distR="114300" simplePos="0" relativeHeight="251672576" behindDoc="0" locked="0" layoutInCell="1" allowOverlap="1" wp14:anchorId="7436C7CC" wp14:editId="0C16291D">
                  <wp:simplePos x="0" y="0"/>
                  <wp:positionH relativeFrom="column">
                    <wp:posOffset>53340</wp:posOffset>
                  </wp:positionH>
                  <wp:positionV relativeFrom="paragraph">
                    <wp:posOffset>0</wp:posOffset>
                  </wp:positionV>
                  <wp:extent cx="4160520" cy="3087370"/>
                  <wp:effectExtent l="0" t="0" r="0" b="0"/>
                  <wp:wrapSquare wrapText="bothSides"/>
                  <wp:docPr id="48" name="Picture 48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Chart, bar chart&#10;&#10;Description automatically generated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925"/>
                          <a:stretch/>
                        </pic:blipFill>
                        <pic:spPr bwMode="auto">
                          <a:xfrm>
                            <a:off x="0" y="0"/>
                            <a:ext cx="4160520" cy="3087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B4E6E7C" w14:textId="77777777" w:rsidR="002956AE" w:rsidRPr="000F4FD0" w:rsidRDefault="002956AE" w:rsidP="002956AE">
            <w:pPr>
              <w:pStyle w:val="ListParagraph"/>
              <w:numPr>
                <w:ilvl w:val="0"/>
                <w:numId w:val="1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PM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7AF14F01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0288" behindDoc="0" locked="0" layoutInCell="1" allowOverlap="1" wp14:anchorId="16364979" wp14:editId="64E0E9A0">
                  <wp:simplePos x="0" y="0"/>
                  <wp:positionH relativeFrom="column">
                    <wp:posOffset>52070</wp:posOffset>
                  </wp:positionH>
                  <wp:positionV relativeFrom="paragraph">
                    <wp:posOffset>267970</wp:posOffset>
                  </wp:positionV>
                  <wp:extent cx="1045820" cy="757908"/>
                  <wp:effectExtent l="19050" t="19050" r="21590" b="23495"/>
                  <wp:wrapSquare wrapText="bothSides"/>
                  <wp:docPr id="45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5BC8D091" w14:textId="77777777" w:rsidTr="002956AE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E4922F" w14:textId="1BA746F0" w:rsidR="002956AE" w:rsidRDefault="002956AE" w:rsidP="002956AE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bookmarkStart w:id="0" w:name="_GoBack"/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Figure S1. The effect of fleet electrification </w:t>
            </w:r>
            <w:r w:rsidR="0025274A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on 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motorway emissions</w:t>
            </w:r>
            <w:r w:rsidR="0056060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of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</w:t>
            </w:r>
            <w:r w:rsidR="0056060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(a) NOx, (b) CO2, and (c) PM in West Midlands 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boroughs</w:t>
            </w:r>
            <w:r w:rsidR="00F23492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.</w:t>
            </w:r>
            <w:r w:rsidR="009D2CB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</w:t>
            </w:r>
            <w:r w:rsidR="009D2CBE" w:rsidRPr="007F1967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In the y-axis</w:t>
            </w:r>
            <w:bookmarkEnd w:id="0"/>
            <w:r w:rsidR="009D2CBE" w:rsidRPr="007F1967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, (%) is based on the total fleet emission.</w:t>
            </w:r>
          </w:p>
        </w:tc>
      </w:tr>
    </w:tbl>
    <w:p w14:paraId="489BA043" w14:textId="74F8C650" w:rsidR="002956AE" w:rsidRDefault="002956AE" w:rsidP="002956AE">
      <w:pPr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8"/>
        <w:gridCol w:w="2076"/>
      </w:tblGrid>
      <w:tr w:rsidR="00E725D3" w14:paraId="1AC7C11A" w14:textId="77777777" w:rsidTr="00BE45C7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15601291" w14:textId="72158D60" w:rsidR="002956AE" w:rsidRDefault="00EA5CD6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3FDD85D3" wp14:editId="6972CC2B">
                  <wp:extent cx="4226506" cy="3384550"/>
                  <wp:effectExtent l="0" t="0" r="3175" b="6350"/>
                  <wp:docPr id="8" name="Picture 8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, bar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4669" cy="3391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B5118E" w14:textId="77777777" w:rsidR="002956AE" w:rsidRPr="00AC036D" w:rsidRDefault="002956AE" w:rsidP="002956AE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NO</w:t>
            </w:r>
            <w:r w:rsidRPr="00BE45C7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3A6F3600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5777676E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75176390" wp14:editId="1D538406">
                  <wp:extent cx="1148569" cy="832370"/>
                  <wp:effectExtent l="19050" t="19050" r="13970" b="25400"/>
                  <wp:docPr id="50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198607" cy="868633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25D3" w14:paraId="2EA16E69" w14:textId="77777777" w:rsidTr="00BE45C7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7C47C9A0" w14:textId="65D66497" w:rsidR="002956AE" w:rsidRDefault="00E725D3" w:rsidP="000E0009">
            <w:pPr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lastRenderedPageBreak/>
              <w:drawing>
                <wp:inline distT="0" distB="0" distL="0" distR="0" wp14:anchorId="6CDDE339" wp14:editId="7215141C">
                  <wp:extent cx="4239194" cy="3394710"/>
                  <wp:effectExtent l="0" t="0" r="9525" b="0"/>
                  <wp:docPr id="11" name="Picture 11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Chart, bar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3644" cy="3398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0EEE64" w14:textId="77777777" w:rsidR="002956AE" w:rsidRPr="00AC036D" w:rsidRDefault="002956AE" w:rsidP="002956AE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CO</w:t>
            </w:r>
            <w:r w:rsidRPr="00BE45C7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7CDC687D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1312" behindDoc="0" locked="0" layoutInCell="1" allowOverlap="1" wp14:anchorId="00112ACC" wp14:editId="2DA380C5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262890</wp:posOffset>
                  </wp:positionV>
                  <wp:extent cx="1045820" cy="757908"/>
                  <wp:effectExtent l="19050" t="19050" r="21590" b="23495"/>
                  <wp:wrapSquare wrapText="bothSides"/>
                  <wp:docPr id="52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725D3" w14:paraId="5476EE71" w14:textId="77777777" w:rsidTr="00BE45C7">
        <w:tc>
          <w:tcPr>
            <w:tcW w:w="6948" w:type="dxa"/>
            <w:tcBorders>
              <w:top w:val="nil"/>
              <w:left w:val="nil"/>
              <w:bottom w:val="nil"/>
              <w:right w:val="nil"/>
            </w:tcBorders>
          </w:tcPr>
          <w:p w14:paraId="0215744F" w14:textId="2B8DEC51" w:rsidR="002956AE" w:rsidRDefault="00B72B9D" w:rsidP="0027597F">
            <w:pPr>
              <w:pStyle w:val="ListParagraph"/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7EAFB165" wp14:editId="30FE2C82">
                  <wp:extent cx="3799840" cy="3063085"/>
                  <wp:effectExtent l="0" t="0" r="0" b="4445"/>
                  <wp:docPr id="10" name="Picture 10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, bar char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0719" cy="3079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BBD17" w14:textId="77777777" w:rsidR="002956AE" w:rsidRPr="000F4FD0" w:rsidRDefault="002956AE" w:rsidP="002956AE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PM</w:t>
            </w:r>
          </w:p>
        </w:tc>
        <w:tc>
          <w:tcPr>
            <w:tcW w:w="2068" w:type="dxa"/>
            <w:tcBorders>
              <w:top w:val="nil"/>
              <w:left w:val="nil"/>
              <w:bottom w:val="nil"/>
              <w:right w:val="nil"/>
            </w:tcBorders>
          </w:tcPr>
          <w:p w14:paraId="1F31CC4A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2336" behindDoc="0" locked="0" layoutInCell="1" allowOverlap="1" wp14:anchorId="1AD8B78B" wp14:editId="5200236C">
                  <wp:simplePos x="0" y="0"/>
                  <wp:positionH relativeFrom="column">
                    <wp:posOffset>74930</wp:posOffset>
                  </wp:positionH>
                  <wp:positionV relativeFrom="paragraph">
                    <wp:posOffset>389890</wp:posOffset>
                  </wp:positionV>
                  <wp:extent cx="1045820" cy="757908"/>
                  <wp:effectExtent l="19050" t="19050" r="21590" b="23495"/>
                  <wp:wrapSquare wrapText="bothSides"/>
                  <wp:docPr id="54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11D19217" w14:textId="77777777" w:rsidTr="00BE45C7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55351E" w14:textId="6C806E3B" w:rsidR="002956AE" w:rsidRDefault="002956AE" w:rsidP="00BE45C7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Figure </w:t>
            </w:r>
            <w:r w:rsidR="00BE45C7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S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2. The effect of fleet renovation on motorway emissions of </w:t>
            </w:r>
            <w:r w:rsidR="0056060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(a) NOx, (b) CO2, and (c) PM in West Midlands 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boroughs</w:t>
            </w:r>
            <w:r w:rsidR="00F23492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.</w:t>
            </w:r>
            <w:r w:rsidR="009D2CB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</w:t>
            </w:r>
            <w:r w:rsidR="009D2CBE" w:rsidRPr="007F1967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In the y-axis, (%) is based on the total fleet emission.</w:t>
            </w:r>
          </w:p>
          <w:p w14:paraId="2F409F5B" w14:textId="77777777" w:rsidR="00F23492" w:rsidRDefault="00F23492" w:rsidP="00BE45C7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4FDDC8AD" w14:textId="77777777" w:rsidR="00F23492" w:rsidRDefault="00F23492" w:rsidP="00BE45C7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66FD3E7B" w14:textId="77777777" w:rsidR="00F23492" w:rsidRDefault="00F23492" w:rsidP="00BE45C7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71A63F26" w14:textId="0A688684" w:rsidR="00F23492" w:rsidRDefault="00F23492" w:rsidP="00BE45C7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</w:tbl>
    <w:p w14:paraId="2FDE2472" w14:textId="77777777" w:rsidR="002956AE" w:rsidRDefault="002956AE" w:rsidP="002956AE">
      <w:pPr>
        <w:rPr>
          <w:rFonts w:asciiTheme="majorHAnsi" w:hAnsiTheme="majorHAnsi" w:cstheme="majorHAnsi"/>
          <w:sz w:val="24"/>
          <w:szCs w:val="24"/>
        </w:rPr>
      </w:pPr>
    </w:p>
    <w:p w14:paraId="07A398E2" w14:textId="77777777" w:rsidR="00DC493A" w:rsidRDefault="00DC493A" w:rsidP="002956AE">
      <w:pPr>
        <w:rPr>
          <w:rFonts w:asciiTheme="majorHAnsi" w:hAnsiTheme="majorHAnsi" w:cstheme="majorHAnsi"/>
          <w:sz w:val="24"/>
          <w:szCs w:val="24"/>
        </w:rPr>
      </w:pPr>
    </w:p>
    <w:p w14:paraId="6508AFB2" w14:textId="4E5B434E" w:rsidR="00DC493A" w:rsidRPr="007F7B4B" w:rsidRDefault="00DC493A" w:rsidP="00DC493A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8"/>
          <w:szCs w:val="28"/>
          <w:u w:val="single"/>
        </w:rPr>
        <w:lastRenderedPageBreak/>
        <w:t>Rural</w:t>
      </w:r>
      <w:r w:rsidRPr="002956AE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 Roa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0"/>
        <w:gridCol w:w="2076"/>
      </w:tblGrid>
      <w:tr w:rsidR="002956AE" w14:paraId="057C7F93" w14:textId="77777777" w:rsidTr="00D436C9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6283594E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0F2DDF4B" wp14:editId="6DDBF4FE">
                  <wp:extent cx="4116588" cy="3031074"/>
                  <wp:effectExtent l="0" t="0" r="0" b="0"/>
                  <wp:docPr id="70" name="Picture 70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Chart, bar chart&#10;&#10;Description automatically generated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669"/>
                          <a:stretch/>
                        </pic:blipFill>
                        <pic:spPr bwMode="auto">
                          <a:xfrm>
                            <a:off x="0" y="0"/>
                            <a:ext cx="4134000" cy="30438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05FCC5" w14:textId="77777777" w:rsidR="002956AE" w:rsidRPr="00AC036D" w:rsidRDefault="002956AE" w:rsidP="002956AE">
            <w:pPr>
              <w:pStyle w:val="ListParagraph"/>
              <w:numPr>
                <w:ilvl w:val="0"/>
                <w:numId w:val="3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NO</w:t>
            </w:r>
            <w:r w:rsidRPr="00D436C9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54BEFFEF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3E6D6305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2A52AFAF" wp14:editId="412A8658">
                  <wp:extent cx="1148569" cy="832370"/>
                  <wp:effectExtent l="19050" t="19050" r="13970" b="25400"/>
                  <wp:docPr id="59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198607" cy="868633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56AE" w14:paraId="7AFA2FB8" w14:textId="77777777" w:rsidTr="00D436C9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1436EC31" w14:textId="6B228893" w:rsidR="002956AE" w:rsidRDefault="002956AE" w:rsidP="000E0009">
            <w:pPr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71552" behindDoc="0" locked="0" layoutInCell="1" allowOverlap="1" wp14:anchorId="1770B989" wp14:editId="5A8A6EE5">
                  <wp:simplePos x="0" y="0"/>
                  <wp:positionH relativeFrom="column">
                    <wp:posOffset>118745</wp:posOffset>
                  </wp:positionH>
                  <wp:positionV relativeFrom="paragraph">
                    <wp:posOffset>0</wp:posOffset>
                  </wp:positionV>
                  <wp:extent cx="4089400" cy="3070953"/>
                  <wp:effectExtent l="0" t="0" r="6350" b="0"/>
                  <wp:wrapSquare wrapText="bothSides"/>
                  <wp:docPr id="71" name="Picture 71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Chart, bar chart&#10;&#10;Description automatically generated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838"/>
                          <a:stretch/>
                        </pic:blipFill>
                        <pic:spPr bwMode="auto">
                          <a:xfrm>
                            <a:off x="0" y="0"/>
                            <a:ext cx="4089400" cy="30709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1A0FD9B6" w14:textId="77777777" w:rsidR="002956AE" w:rsidRPr="00AC036D" w:rsidRDefault="002956AE" w:rsidP="002956AE">
            <w:pPr>
              <w:pStyle w:val="ListParagraph"/>
              <w:numPr>
                <w:ilvl w:val="0"/>
                <w:numId w:val="3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CO</w:t>
            </w:r>
            <w:r w:rsidRPr="00D436C9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6D1FE0A6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3360" behindDoc="0" locked="0" layoutInCell="1" allowOverlap="1" wp14:anchorId="0BCD34E4" wp14:editId="5A72BF4E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262890</wp:posOffset>
                  </wp:positionV>
                  <wp:extent cx="1045820" cy="757908"/>
                  <wp:effectExtent l="19050" t="19050" r="21590" b="23495"/>
                  <wp:wrapSquare wrapText="bothSides"/>
                  <wp:docPr id="61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5CB06E23" w14:textId="77777777" w:rsidTr="00D436C9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6B05A9F1" w14:textId="77777777" w:rsidR="002956AE" w:rsidRDefault="002956AE" w:rsidP="000E0009">
            <w:pPr>
              <w:pStyle w:val="ListParagraph"/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7F22012D" wp14:editId="620DC784">
                  <wp:simplePos x="0" y="0"/>
                  <wp:positionH relativeFrom="column">
                    <wp:posOffset>-68568</wp:posOffset>
                  </wp:positionH>
                  <wp:positionV relativeFrom="paragraph">
                    <wp:posOffset>190500</wp:posOffset>
                  </wp:positionV>
                  <wp:extent cx="4164954" cy="3086100"/>
                  <wp:effectExtent l="0" t="0" r="7620" b="0"/>
                  <wp:wrapSquare wrapText="bothSides"/>
                  <wp:docPr id="72" name="Picture 72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Chart, bar chart&#10;&#10;Description automatically generated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080"/>
                          <a:stretch/>
                        </pic:blipFill>
                        <pic:spPr bwMode="auto">
                          <a:xfrm>
                            <a:off x="0" y="0"/>
                            <a:ext cx="4165578" cy="30865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556561" w14:textId="77777777" w:rsidR="002956AE" w:rsidRPr="000F4FD0" w:rsidRDefault="002956AE" w:rsidP="002956AE">
            <w:pPr>
              <w:pStyle w:val="ListParagraph"/>
              <w:numPr>
                <w:ilvl w:val="0"/>
                <w:numId w:val="3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P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0E1F2A8F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4384" behindDoc="0" locked="0" layoutInCell="1" allowOverlap="1" wp14:anchorId="0C956F17" wp14:editId="0CF93AFA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405130</wp:posOffset>
                  </wp:positionV>
                  <wp:extent cx="1045820" cy="757908"/>
                  <wp:effectExtent l="19050" t="19050" r="21590" b="23495"/>
                  <wp:wrapSquare wrapText="bothSides"/>
                  <wp:docPr id="63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3E623CD2" w14:textId="77777777" w:rsidTr="00D436C9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7E2BC6" w14:textId="1A354988" w:rsidR="002956AE" w:rsidRDefault="002956AE" w:rsidP="00D436C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Figure </w:t>
            </w:r>
            <w:r w:rsidR="00D436C9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S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3. The effect of fleet electrification on rural road emissions of </w:t>
            </w:r>
            <w:r w:rsidR="0056060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(a) NOx, (b) CO2, and (c) PM in West Midlands 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boroughs</w:t>
            </w:r>
            <w:r w:rsidR="00F23492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.</w:t>
            </w:r>
            <w:r w:rsidR="009D2CB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</w:t>
            </w:r>
            <w:r w:rsidR="009D2CBE" w:rsidRPr="007F1967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In the y-axis, (%) is based on the total fleet emission.</w:t>
            </w:r>
          </w:p>
        </w:tc>
      </w:tr>
    </w:tbl>
    <w:p w14:paraId="544EA374" w14:textId="77777777" w:rsidR="002956AE" w:rsidRDefault="002956AE" w:rsidP="002956AE">
      <w:pPr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3"/>
        <w:gridCol w:w="2053"/>
      </w:tblGrid>
      <w:tr w:rsidR="0099320E" w14:paraId="42415920" w14:textId="77777777" w:rsidTr="007F4B41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7C589059" w14:textId="42ED4746" w:rsidR="002956AE" w:rsidRDefault="00E725D3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23D41F59" wp14:editId="62661730">
                  <wp:extent cx="4337050" cy="3473073"/>
                  <wp:effectExtent l="0" t="0" r="6350" b="0"/>
                  <wp:docPr id="12" name="Picture 12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hart, bar chart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9837" cy="3475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A6A110" w14:textId="77777777" w:rsidR="002956AE" w:rsidRPr="00AC036D" w:rsidRDefault="002956AE" w:rsidP="002956AE">
            <w:pPr>
              <w:pStyle w:val="ListParagraph"/>
              <w:numPr>
                <w:ilvl w:val="0"/>
                <w:numId w:val="4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NO</w:t>
            </w:r>
            <w:r w:rsidRPr="007F4B41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x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4F7DD108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</w:p>
          <w:p w14:paraId="28C9013D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207E0240" wp14:editId="1D29227A">
                  <wp:extent cx="1148569" cy="832370"/>
                  <wp:effectExtent l="19050" t="19050" r="13970" b="25400"/>
                  <wp:docPr id="74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198607" cy="868633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320E" w14:paraId="3D979179" w14:textId="77777777" w:rsidTr="007F4B41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600503E7" w14:textId="2E88E7CE" w:rsidR="002956AE" w:rsidRDefault="005E2A77" w:rsidP="000E0009">
            <w:pPr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lastRenderedPageBreak/>
              <w:drawing>
                <wp:inline distT="0" distB="0" distL="0" distR="0" wp14:anchorId="553187BA" wp14:editId="4380423F">
                  <wp:extent cx="4171950" cy="3401829"/>
                  <wp:effectExtent l="0" t="0" r="0" b="8255"/>
                  <wp:docPr id="13" name="Picture 13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Chart, bar chart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7492" cy="3406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73A89C" w14:textId="77777777" w:rsidR="002956AE" w:rsidRPr="00AC036D" w:rsidRDefault="002956AE" w:rsidP="002956AE">
            <w:pPr>
              <w:pStyle w:val="ListParagraph"/>
              <w:numPr>
                <w:ilvl w:val="0"/>
                <w:numId w:val="4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CO</w:t>
            </w:r>
            <w:r w:rsidRPr="007F4B41"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5F182D88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5408" behindDoc="0" locked="0" layoutInCell="1" allowOverlap="1" wp14:anchorId="2E5203BC" wp14:editId="4CDC97C5">
                  <wp:simplePos x="0" y="0"/>
                  <wp:positionH relativeFrom="column">
                    <wp:posOffset>91440</wp:posOffset>
                  </wp:positionH>
                  <wp:positionV relativeFrom="paragraph">
                    <wp:posOffset>560070</wp:posOffset>
                  </wp:positionV>
                  <wp:extent cx="1045820" cy="757908"/>
                  <wp:effectExtent l="19050" t="19050" r="21590" b="23495"/>
                  <wp:wrapSquare wrapText="bothSides"/>
                  <wp:docPr id="76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9320E" w14:paraId="7FDA8E7A" w14:textId="77777777" w:rsidTr="007F4B41">
        <w:tc>
          <w:tcPr>
            <w:tcW w:w="6940" w:type="dxa"/>
            <w:tcBorders>
              <w:top w:val="nil"/>
              <w:left w:val="nil"/>
              <w:bottom w:val="nil"/>
              <w:right w:val="nil"/>
            </w:tcBorders>
          </w:tcPr>
          <w:p w14:paraId="7AB4AB57" w14:textId="6EEE079E" w:rsidR="002956AE" w:rsidRDefault="0099320E" w:rsidP="000E0009">
            <w:pPr>
              <w:pStyle w:val="ListParagraph"/>
              <w:spacing w:line="276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inline distT="0" distB="0" distL="0" distR="0" wp14:anchorId="3CA73AB3" wp14:editId="571DC330">
                  <wp:extent cx="3859841" cy="3111452"/>
                  <wp:effectExtent l="0" t="0" r="7620" b="0"/>
                  <wp:docPr id="15" name="Picture 15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bar chart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726" cy="3129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1E2763" w14:textId="77777777" w:rsidR="002956AE" w:rsidRPr="000F4FD0" w:rsidRDefault="002956AE" w:rsidP="002956AE">
            <w:pPr>
              <w:pStyle w:val="ListParagraph"/>
              <w:numPr>
                <w:ilvl w:val="0"/>
                <w:numId w:val="4"/>
              </w:num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  <w:t>PM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1FD9C155" w14:textId="77777777" w:rsidR="002956AE" w:rsidRDefault="002956AE" w:rsidP="000E0009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8840A1">
              <w:rPr>
                <w:rFonts w:asciiTheme="majorHAnsi" w:hAnsiTheme="majorHAnsi" w:cstheme="majorHAnsi"/>
                <w:noProof/>
                <w:color w:val="000000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6432" behindDoc="0" locked="0" layoutInCell="1" allowOverlap="1" wp14:anchorId="75122122" wp14:editId="6C194E5D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443230</wp:posOffset>
                  </wp:positionV>
                  <wp:extent cx="1045820" cy="757908"/>
                  <wp:effectExtent l="19050" t="19050" r="21590" b="23495"/>
                  <wp:wrapSquare wrapText="bothSides"/>
                  <wp:docPr id="7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AFBBAA0-60E5-4495-AD49-8592402AB3B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9AFBBAA0-60E5-4495-AD49-8592402AB3B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542" t="1822" r="532" b="75849"/>
                          <a:stretch/>
                        </pic:blipFill>
                        <pic:spPr>
                          <a:xfrm>
                            <a:off x="0" y="0"/>
                            <a:ext cx="1045820" cy="757908"/>
                          </a:xfrm>
                          <a:prstGeom prst="rect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956AE" w14:paraId="48F6D3ED" w14:textId="77777777" w:rsidTr="007F4B41">
        <w:tc>
          <w:tcPr>
            <w:tcW w:w="9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98DA2C" w14:textId="61F8E754" w:rsidR="002956AE" w:rsidRDefault="002956AE" w:rsidP="007F4B41">
            <w:pPr>
              <w:spacing w:line="276" w:lineRule="auto"/>
              <w:jc w:val="center"/>
              <w:rPr>
                <w:rFonts w:asciiTheme="majorHAnsi" w:hAnsiTheme="majorHAnsi" w:cstheme="majorHAnsi"/>
                <w:color w:val="000000"/>
                <w:sz w:val="24"/>
                <w:szCs w:val="24"/>
                <w:shd w:val="clear" w:color="auto" w:fill="FFFFFF"/>
              </w:rPr>
            </w:pP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Figure </w:t>
            </w:r>
            <w:r w:rsidR="007F4B41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S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4. The effect of fleet renovation on rural road emissions of</w:t>
            </w:r>
            <w:r w:rsidR="0056060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(a) NOx, (b) CO2, and (c) PM in West Midlands </w:t>
            </w:r>
            <w:r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boroughs</w:t>
            </w:r>
            <w:r w:rsidR="00F23492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.</w:t>
            </w:r>
            <w:r w:rsidR="009D2CBE" w:rsidRPr="009D2CBE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 xml:space="preserve"> </w:t>
            </w:r>
            <w:r w:rsidR="009D2CBE" w:rsidRPr="007F1967">
              <w:rPr>
                <w:rFonts w:asciiTheme="majorHAnsi" w:hAnsiTheme="majorHAnsi" w:cstheme="majorHAnsi"/>
                <w:color w:val="000000"/>
                <w:shd w:val="clear" w:color="auto" w:fill="FFFFFF"/>
              </w:rPr>
              <w:t>In the y-axis, (%) is based on the total fleet emission.</w:t>
            </w:r>
          </w:p>
        </w:tc>
      </w:tr>
    </w:tbl>
    <w:p w14:paraId="667D1E90" w14:textId="77777777" w:rsidR="002956AE" w:rsidRDefault="002956AE" w:rsidP="002956AE">
      <w:pPr>
        <w:jc w:val="center"/>
      </w:pPr>
    </w:p>
    <w:sectPr w:rsidR="002956AE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CAA09" w14:textId="77777777" w:rsidR="004762FD" w:rsidRDefault="004762FD" w:rsidP="002956AE">
      <w:pPr>
        <w:spacing w:after="0" w:line="240" w:lineRule="auto"/>
      </w:pPr>
      <w:r>
        <w:separator/>
      </w:r>
    </w:p>
  </w:endnote>
  <w:endnote w:type="continuationSeparator" w:id="0">
    <w:p w14:paraId="51F871C7" w14:textId="77777777" w:rsidR="004762FD" w:rsidRDefault="004762FD" w:rsidP="0029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ABB63" w14:textId="77777777" w:rsidR="002956AE" w:rsidRDefault="002956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9105" w14:textId="77777777" w:rsidR="002956AE" w:rsidRDefault="002956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D202" w14:textId="77777777" w:rsidR="002956AE" w:rsidRDefault="00295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EDC95" w14:textId="77777777" w:rsidR="004762FD" w:rsidRDefault="004762FD" w:rsidP="002956AE">
      <w:pPr>
        <w:spacing w:after="0" w:line="240" w:lineRule="auto"/>
      </w:pPr>
      <w:r>
        <w:separator/>
      </w:r>
    </w:p>
  </w:footnote>
  <w:footnote w:type="continuationSeparator" w:id="0">
    <w:p w14:paraId="02135E89" w14:textId="77777777" w:rsidR="004762FD" w:rsidRDefault="004762FD" w:rsidP="002956AE">
      <w:pPr>
        <w:spacing w:after="0" w:line="240" w:lineRule="auto"/>
      </w:pPr>
      <w:r>
        <w:continuationSeparator/>
      </w:r>
    </w:p>
  </w:footnote>
  <w:footnote w:id="1">
    <w:p w14:paraId="4964BE6B" w14:textId="77777777" w:rsidR="002956AE" w:rsidRDefault="002956AE" w:rsidP="002956AE">
      <w:pPr>
        <w:pStyle w:val="FootnoteText"/>
      </w:pPr>
      <w:r>
        <w:rPr>
          <w:rStyle w:val="FootnoteReference"/>
        </w:rPr>
        <w:footnoteRef/>
      </w:r>
      <w:r>
        <w:t xml:space="preserve"> Corresponding author, Email. </w:t>
      </w:r>
      <w:hyperlink r:id="rId1" w:history="1">
        <w:r w:rsidRPr="00DA6BCC">
          <w:rPr>
            <w:rStyle w:val="Hyperlink"/>
          </w:rPr>
          <w:t>f.pope@bham.ac.uk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F932B" w14:textId="77777777" w:rsidR="002956AE" w:rsidRDefault="002956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25264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D67D88" w14:textId="49128ACE" w:rsidR="002956AE" w:rsidRDefault="002956A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9B33E9" w14:textId="77777777" w:rsidR="002956AE" w:rsidRDefault="002956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64490" w14:textId="77777777" w:rsidR="002956AE" w:rsidRDefault="002956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65138"/>
    <w:multiLevelType w:val="hybridMultilevel"/>
    <w:tmpl w:val="032050B8"/>
    <w:lvl w:ilvl="0" w:tplc="DC9036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41D66"/>
    <w:multiLevelType w:val="hybridMultilevel"/>
    <w:tmpl w:val="032050B8"/>
    <w:lvl w:ilvl="0" w:tplc="DC9036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74803"/>
    <w:multiLevelType w:val="hybridMultilevel"/>
    <w:tmpl w:val="032050B8"/>
    <w:lvl w:ilvl="0" w:tplc="DC9036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21AF9"/>
    <w:multiLevelType w:val="hybridMultilevel"/>
    <w:tmpl w:val="032050B8"/>
    <w:lvl w:ilvl="0" w:tplc="DC9036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NDA0MTEwMTG3NDVS0lEKTi0uzszPAykwrQUADWOfBCwAAAA="/>
  </w:docVars>
  <w:rsids>
    <w:rsidRoot w:val="002956AE"/>
    <w:rsid w:val="00026C75"/>
    <w:rsid w:val="000F771F"/>
    <w:rsid w:val="0025274A"/>
    <w:rsid w:val="0027597F"/>
    <w:rsid w:val="002956AE"/>
    <w:rsid w:val="003B57D4"/>
    <w:rsid w:val="003C7581"/>
    <w:rsid w:val="004205A4"/>
    <w:rsid w:val="004205EE"/>
    <w:rsid w:val="004448AB"/>
    <w:rsid w:val="004762FD"/>
    <w:rsid w:val="004F3028"/>
    <w:rsid w:val="0056060E"/>
    <w:rsid w:val="005E2A77"/>
    <w:rsid w:val="007F4B41"/>
    <w:rsid w:val="0099320E"/>
    <w:rsid w:val="009B1013"/>
    <w:rsid w:val="009D2CBE"/>
    <w:rsid w:val="00A840CA"/>
    <w:rsid w:val="00B7169B"/>
    <w:rsid w:val="00B72B9D"/>
    <w:rsid w:val="00BD0552"/>
    <w:rsid w:val="00BE45C7"/>
    <w:rsid w:val="00CD4258"/>
    <w:rsid w:val="00D12B79"/>
    <w:rsid w:val="00D436C9"/>
    <w:rsid w:val="00D5492A"/>
    <w:rsid w:val="00DC493A"/>
    <w:rsid w:val="00E725D3"/>
    <w:rsid w:val="00EA5CD6"/>
    <w:rsid w:val="00F23492"/>
    <w:rsid w:val="00F5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DADD3"/>
  <w15:chartTrackingRefBased/>
  <w15:docId w15:val="{833E76C0-78E4-4181-BFC9-9952B58FC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56AE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56A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56A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56AE"/>
    <w:rPr>
      <w:vertAlign w:val="superscript"/>
    </w:rPr>
  </w:style>
  <w:style w:type="paragraph" w:styleId="ListParagraph">
    <w:name w:val="List Paragraph"/>
    <w:basedOn w:val="Normal"/>
    <w:uiPriority w:val="34"/>
    <w:qFormat/>
    <w:rsid w:val="002956AE"/>
    <w:pPr>
      <w:ind w:left="720"/>
      <w:contextualSpacing/>
    </w:pPr>
  </w:style>
  <w:style w:type="table" w:styleId="TableGrid">
    <w:name w:val="Table Grid"/>
    <w:basedOn w:val="TableNormal"/>
    <w:uiPriority w:val="39"/>
    <w:rsid w:val="002956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6AE"/>
  </w:style>
  <w:style w:type="paragraph" w:styleId="Footer">
    <w:name w:val="footer"/>
    <w:basedOn w:val="Normal"/>
    <w:link w:val="FooterChar"/>
    <w:uiPriority w:val="99"/>
    <w:unhideWhenUsed/>
    <w:rsid w:val="002956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6AE"/>
  </w:style>
  <w:style w:type="paragraph" w:styleId="BalloonText">
    <w:name w:val="Balloon Text"/>
    <w:basedOn w:val="Normal"/>
    <w:link w:val="BalloonTextChar"/>
    <w:uiPriority w:val="99"/>
    <w:semiHidden/>
    <w:unhideWhenUsed/>
    <w:rsid w:val="009D2C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C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f.pope@b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Ghaffarpasand (Geography, Earth and Environmental Sciences) (ID=*****85)</dc:creator>
  <cp:keywords/>
  <dc:description/>
  <cp:lastModifiedBy>Omid Ghaffarpasand (Geography, Earth and Environmental Sciences) (ID=*****85)</cp:lastModifiedBy>
  <cp:revision>18</cp:revision>
  <dcterms:created xsi:type="dcterms:W3CDTF">2021-01-08T01:44:00Z</dcterms:created>
  <dcterms:modified xsi:type="dcterms:W3CDTF">2021-01-12T10:32:00Z</dcterms:modified>
</cp:coreProperties>
</file>